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5E5DF"/>
  <w:body>
    <w:p w14:paraId="1220EECB" w14:textId="07ECB0FC" w:rsidR="003C1E41" w:rsidRDefault="000B7D42" w:rsidP="003C1E41">
      <w:pPr>
        <w:jc w:val="center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4C4B818" wp14:editId="67D04B96">
                <wp:simplePos x="0" y="0"/>
                <wp:positionH relativeFrom="column">
                  <wp:posOffset>148590</wp:posOffset>
                </wp:positionH>
                <wp:positionV relativeFrom="paragraph">
                  <wp:posOffset>213360</wp:posOffset>
                </wp:positionV>
                <wp:extent cx="3051959" cy="391795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1959" cy="391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1880A2E" w14:textId="77777777" w:rsidR="00677BF4" w:rsidRPr="000B7D42" w:rsidRDefault="00677BF4">
                            <w:pPr>
                              <w:rPr>
                                <w:rFonts w:ascii="Lucida Calligraphy" w:hAnsi="Lucida Calligraphy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0B7D42">
                              <w:rPr>
                                <w:rFonts w:ascii="Lucida Calligraphy" w:hAnsi="Lucida Calligraphy"/>
                                <w:b/>
                                <w:bCs/>
                                <w:sz w:val="36"/>
                                <w:szCs w:val="36"/>
                              </w:rPr>
                              <w:t>Please Join us for th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C4B818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11.7pt;margin-top:16.8pt;width:240.3pt;height:30.8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" filled="f" stroked="f" strokeweight=".5pt">
                <v:textbox>
                  <w:txbxContent>
                    <w:p w14:paraId="71880A2E" w14:textId="77777777" w:rsidR="00677BF4" w:rsidRPr="000B7D42" w:rsidRDefault="00677BF4">
                      <w:pPr>
                        <w:rPr>
                          <w:rFonts w:ascii="Lucida Calligraphy" w:hAnsi="Lucida Calligraphy"/>
                          <w:b/>
                          <w:bCs/>
                          <w:sz w:val="36"/>
                          <w:szCs w:val="36"/>
                        </w:rPr>
                      </w:pPr>
                      <w:r w:rsidRPr="000B7D42">
                        <w:rPr>
                          <w:rFonts w:ascii="Lucida Calligraphy" w:hAnsi="Lucida Calligraphy"/>
                          <w:b/>
                          <w:bCs/>
                          <w:sz w:val="36"/>
                          <w:szCs w:val="36"/>
                        </w:rPr>
                        <w:t>Please Join us for th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E5C810" wp14:editId="7F7BEFFE">
                <wp:simplePos x="0" y="0"/>
                <wp:positionH relativeFrom="column">
                  <wp:posOffset>-876300</wp:posOffset>
                </wp:positionH>
                <wp:positionV relativeFrom="paragraph">
                  <wp:posOffset>-908050</wp:posOffset>
                </wp:positionV>
                <wp:extent cx="878205" cy="8076565"/>
                <wp:effectExtent l="0" t="0" r="17145" b="1968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8205" cy="807656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A38861A" w14:textId="77777777" w:rsidR="00E6588B" w:rsidRPr="00465B5D" w:rsidRDefault="00E6588B" w:rsidP="00E6588B">
                            <w:pPr>
                              <w:jc w:val="center"/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</w:pPr>
                            <w:r w:rsidRPr="00465B5D"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  <w:t>SAVE THE DATE</w:t>
                            </w: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E5C810" id="Text Box 2" o:spid="_x0000_s1027" type="#_x0000_t202" style="position:absolute;left:0;text-align:left;margin-left:-69pt;margin-top:-71.5pt;width:69.15pt;height:635.9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" fillcolor="#487b77 [2409]" strokeweight=".5pt">
                <v:textbox style="layout-flow:vertical;mso-layout-flow-alt:bottom-to-top">
                  <w:txbxContent>
                    <w:p w14:paraId="4A38861A" w14:textId="77777777" w:rsidR="00E6588B" w:rsidRPr="00465B5D" w:rsidRDefault="00E6588B" w:rsidP="00E6588B">
                      <w:pPr>
                        <w:jc w:val="center"/>
                        <w:rPr>
                          <w:color w:val="FFFFFF" w:themeColor="background1"/>
                          <w:sz w:val="96"/>
                          <w:szCs w:val="96"/>
                        </w:rPr>
                      </w:pPr>
                      <w:r w:rsidRPr="00465B5D">
                        <w:rPr>
                          <w:color w:val="FFFFFF" w:themeColor="background1"/>
                          <w:sz w:val="96"/>
                          <w:szCs w:val="96"/>
                        </w:rPr>
                        <w:t>SAVE THE DATE</w:t>
                      </w:r>
                    </w:p>
                  </w:txbxContent>
                </v:textbox>
              </v:shape>
            </w:pict>
          </mc:Fallback>
        </mc:AlternateContent>
      </w:r>
    </w:p>
    <w:p w14:paraId="0A6A409E" w14:textId="71547A29" w:rsidR="006662B1" w:rsidRDefault="00465B5D" w:rsidP="003C1E41">
      <w:pPr>
        <w:jc w:val="center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4E61E0" wp14:editId="4F81E79F">
                <wp:simplePos x="0" y="0"/>
                <wp:positionH relativeFrom="column">
                  <wp:posOffset>-106680</wp:posOffset>
                </wp:positionH>
                <wp:positionV relativeFrom="paragraph">
                  <wp:posOffset>-878667</wp:posOffset>
                </wp:positionV>
                <wp:extent cx="9808763" cy="1436914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808763" cy="14369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C03CCE4" w14:textId="14A03201" w:rsidR="00E6588B" w:rsidRPr="00A9737B" w:rsidRDefault="000B7D42">
                            <w:pPr>
                              <w:rPr>
                                <w:rFonts w:ascii="Bodoni MT Black" w:hAnsi="Bodoni MT Black"/>
                                <w:color w:val="13666B" w:themeColor="accent3" w:themeShade="80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sz w:val="96"/>
                                <w:szCs w:val="96"/>
                              </w:rPr>
                              <w:t xml:space="preserve"> </w:t>
                            </w:r>
                            <w:r w:rsidR="00E6588B" w:rsidRPr="00A9737B">
                              <w:rPr>
                                <w:rFonts w:ascii="Bodoni MT Black" w:hAnsi="Bodoni MT Black"/>
                                <w:color w:val="13666B" w:themeColor="accent3" w:themeShade="80"/>
                                <w:sz w:val="96"/>
                                <w:szCs w:val="96"/>
                              </w:rPr>
                              <w:t>A Special Invitation for You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4E61E0" id="Text Box 3" o:spid="_x0000_s1028" type="#_x0000_t202" style="position:absolute;left:0;text-align:left;margin-left:-8.4pt;margin-top:-69.2pt;width:772.35pt;height:113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" filled="f" stroked="f" strokeweight=".5pt">
                <v:textbox>
                  <w:txbxContent>
                    <w:p w14:paraId="6C03CCE4" w14:textId="14A03201" w:rsidR="00E6588B" w:rsidRPr="00A9737B" w:rsidRDefault="000B7D42">
                      <w:pPr>
                        <w:rPr>
                          <w:rFonts w:ascii="Bodoni MT Black" w:hAnsi="Bodoni MT Black"/>
                          <w:color w:val="13666B" w:themeColor="accent3" w:themeShade="80"/>
                          <w:sz w:val="96"/>
                          <w:szCs w:val="96"/>
                        </w:rPr>
                      </w:pPr>
                      <w:r>
                        <w:rPr>
                          <w:sz w:val="96"/>
                          <w:szCs w:val="96"/>
                        </w:rPr>
                        <w:t xml:space="preserve"> </w:t>
                      </w:r>
                      <w:r w:rsidR="00E6588B" w:rsidRPr="00A9737B">
                        <w:rPr>
                          <w:rFonts w:ascii="Bodoni MT Black" w:hAnsi="Bodoni MT Black"/>
                          <w:color w:val="13666B" w:themeColor="accent3" w:themeShade="80"/>
                          <w:sz w:val="96"/>
                          <w:szCs w:val="96"/>
                        </w:rPr>
                        <w:t>A Special Invitation for You!</w:t>
                      </w:r>
                    </w:p>
                  </w:txbxContent>
                </v:textbox>
              </v:shape>
            </w:pict>
          </mc:Fallback>
        </mc:AlternateContent>
      </w:r>
    </w:p>
    <w:p w14:paraId="3A68D908" w14:textId="5D5D8FA2" w:rsidR="006662B1" w:rsidRDefault="00BF1474" w:rsidP="00E6588B">
      <w:pPr>
        <w:jc w:val="righ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04DF5FF" wp14:editId="6F8E04BF">
                <wp:simplePos x="0" y="0"/>
                <wp:positionH relativeFrom="margin">
                  <wp:posOffset>6610350</wp:posOffset>
                </wp:positionH>
                <wp:positionV relativeFrom="paragraph">
                  <wp:posOffset>5088890</wp:posOffset>
                </wp:positionV>
                <wp:extent cx="1682750" cy="933450"/>
                <wp:effectExtent l="0" t="0" r="0" b="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2750" cy="93345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6CA7242" w14:textId="5ED00127" w:rsidR="00BF1474" w:rsidRDefault="00BF1474" w:rsidP="00BF1474">
                            <w:pPr>
                              <w:jc w:val="center"/>
                            </w:pPr>
                            <w:r>
                              <w:t>Community Impact</w:t>
                            </w:r>
                            <w:r w:rsidR="008070C3">
                              <w:t xml:space="preserve"> Pane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04DF5FF" id="Oval 7" o:spid="_x0000_s1029" style="position:absolute;left:0;text-align:left;margin-left:520.5pt;margin-top:400.7pt;width:132.5pt;height:73.5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" fillcolor="#bfbfbf [2412]" stroked="f" strokeweight="1pt">
                <v:stroke joinstyle="miter"/>
                <v:textbox>
                  <w:txbxContent>
                    <w:p w14:paraId="16CA7242" w14:textId="5ED00127" w:rsidR="00BF1474" w:rsidRDefault="00BF1474" w:rsidP="00BF1474">
                      <w:pPr>
                        <w:jc w:val="center"/>
                      </w:pPr>
                      <w:r>
                        <w:t>Community Impact</w:t>
                      </w:r>
                      <w:r w:rsidR="008070C3">
                        <w:t xml:space="preserve"> Panel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A6B541E" wp14:editId="4B796AC1">
                <wp:simplePos x="0" y="0"/>
                <wp:positionH relativeFrom="column">
                  <wp:posOffset>1466850</wp:posOffset>
                </wp:positionH>
                <wp:positionV relativeFrom="paragraph">
                  <wp:posOffset>5069840</wp:posOffset>
                </wp:positionV>
                <wp:extent cx="1822450" cy="1016000"/>
                <wp:effectExtent l="0" t="0" r="6350" b="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2450" cy="10160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BEDEE3" w14:textId="2FA93AE8" w:rsidR="00BF1474" w:rsidRPr="00BF1474" w:rsidRDefault="00BF1474" w:rsidP="00BF1474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BF1474">
                              <w:rPr>
                                <w:color w:val="000000" w:themeColor="text1"/>
                              </w:rPr>
                              <w:t>Vaccine Equ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A6B541E" id="Oval 4" o:spid="_x0000_s1030" style="position:absolute;left:0;text-align:left;margin-left:115.5pt;margin-top:399.2pt;width:143.5pt;height:80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" fillcolor="#bfbfbf [2412]" stroked="f" strokeweight="1pt">
                <v:stroke joinstyle="miter"/>
                <v:textbox>
                  <w:txbxContent>
                    <w:p w14:paraId="0EBEDEE3" w14:textId="2FA93AE8" w:rsidR="00BF1474" w:rsidRPr="00BF1474" w:rsidRDefault="00BF1474" w:rsidP="00BF1474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BF1474">
                        <w:rPr>
                          <w:color w:val="000000" w:themeColor="text1"/>
                        </w:rPr>
                        <w:t>Vaccine Equity</w:t>
                      </w:r>
                    </w:p>
                  </w:txbxContent>
                </v:textbox>
              </v:oval>
            </w:pict>
          </mc:Fallback>
        </mc:AlternateContent>
      </w:r>
      <w:r w:rsidRPr="00BF1474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4F8F678" wp14:editId="6B67CFC7">
                <wp:simplePos x="0" y="0"/>
                <wp:positionH relativeFrom="column">
                  <wp:posOffset>4083050</wp:posOffset>
                </wp:positionH>
                <wp:positionV relativeFrom="paragraph">
                  <wp:posOffset>5057140</wp:posOffset>
                </wp:positionV>
                <wp:extent cx="1727200" cy="1009650"/>
                <wp:effectExtent l="0" t="0" r="6350" b="0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7200" cy="100965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A2E405B" w14:textId="0BEBCDC3" w:rsidR="00BF1474" w:rsidRDefault="00BF1474" w:rsidP="00BF1474">
                            <w:pPr>
                              <w:jc w:val="center"/>
                            </w:pPr>
                            <w:r>
                              <w:t>Vaccine Hesitanc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4F8F678" id="Oval 10" o:spid="_x0000_s1031" style="position:absolute;left:0;text-align:left;margin-left:321.5pt;margin-top:398.2pt;width:136pt;height:79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" fillcolor="#bfbfbf [2412]" stroked="f" strokeweight="1pt">
                <v:stroke joinstyle="miter"/>
                <v:textbox>
                  <w:txbxContent>
                    <w:p w14:paraId="4A2E405B" w14:textId="0BEBCDC3" w:rsidR="00BF1474" w:rsidRDefault="00BF1474" w:rsidP="00BF1474">
                      <w:pPr>
                        <w:jc w:val="center"/>
                      </w:pPr>
                      <w:r>
                        <w:t>Vaccine Hesitancy</w:t>
                      </w:r>
                    </w:p>
                  </w:txbxContent>
                </v:textbox>
              </v:oval>
            </w:pict>
          </mc:Fallback>
        </mc:AlternateContent>
      </w:r>
      <w:r w:rsidR="00B33684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E18E378" wp14:editId="3C51BB67">
                <wp:simplePos x="0" y="0"/>
                <wp:positionH relativeFrom="margin">
                  <wp:posOffset>241300</wp:posOffset>
                </wp:positionH>
                <wp:positionV relativeFrom="paragraph">
                  <wp:posOffset>3507740</wp:posOffset>
                </wp:positionV>
                <wp:extent cx="4292600" cy="212534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92600" cy="21253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47F4105" w14:textId="7F66CC53" w:rsidR="00A24496" w:rsidRDefault="00A24496" w:rsidP="00A24496">
                            <w:pPr>
                              <w:pStyle w:val="font8"/>
                              <w:spacing w:before="0" w:beforeAutospacing="0" w:after="0" w:afterAutospacing="0" w:line="312" w:lineRule="atLeast"/>
                              <w:textAlignment w:val="baseline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8"/>
                                <w:szCs w:val="28"/>
                                <w:bdr w:val="none" w:sz="0" w:space="0" w:color="auto" w:frame="1"/>
                              </w:rPr>
                            </w:pPr>
                          </w:p>
                          <w:p w14:paraId="3B3979BA" w14:textId="55B09F3B" w:rsidR="00A24496" w:rsidRDefault="00A24496" w:rsidP="00A24496">
                            <w:pPr>
                              <w:pStyle w:val="font8"/>
                              <w:spacing w:before="0" w:beforeAutospacing="0" w:after="0" w:afterAutospacing="0" w:line="312" w:lineRule="atLeast"/>
                              <w:textAlignment w:val="baseline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8"/>
                                <w:szCs w:val="28"/>
                                <w:bdr w:val="none" w:sz="0" w:space="0" w:color="auto" w:frame="1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8"/>
                                <w:szCs w:val="28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="00C5486C" w:rsidRPr="00A24496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8"/>
                                <w:szCs w:val="28"/>
                                <w:bdr w:val="none" w:sz="0" w:space="0" w:color="auto" w:frame="1"/>
                              </w:rPr>
                              <w:t>REGISTRATION</w:t>
                            </w:r>
                            <w:r w:rsidR="00A42172" w:rsidRPr="00A24496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8"/>
                                <w:szCs w:val="28"/>
                                <w:bdr w:val="none" w:sz="0" w:space="0" w:color="auto" w:frame="1"/>
                              </w:rPr>
                              <w:t xml:space="preserve"> OPEN</w:t>
                            </w:r>
                            <w:r w:rsidR="00D95EE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8"/>
                                <w:szCs w:val="28"/>
                                <w:bdr w:val="none" w:sz="0" w:space="0" w:color="auto" w:frame="1"/>
                              </w:rPr>
                              <w:t xml:space="preserve">S 9/24/2021 </w:t>
                            </w:r>
                            <w:r w:rsidR="00082478" w:rsidRPr="00A24496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8"/>
                                <w:szCs w:val="28"/>
                                <w:bdr w:val="none" w:sz="0" w:space="0" w:color="auto" w:frame="1"/>
                              </w:rPr>
                              <w:t xml:space="preserve"> </w:t>
                            </w:r>
                          </w:p>
                          <w:p w14:paraId="2479E0D1" w14:textId="77777777" w:rsidR="00A24496" w:rsidRDefault="00082478" w:rsidP="00A24496">
                            <w:pPr>
                              <w:pStyle w:val="font8"/>
                              <w:spacing w:before="0" w:beforeAutospacing="0" w:after="0" w:afterAutospacing="0" w:line="312" w:lineRule="atLeast"/>
                              <w:textAlignment w:val="baseline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A24496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8"/>
                                <w:szCs w:val="28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="00C5486C" w:rsidRPr="00A24496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8"/>
                                <w:szCs w:val="28"/>
                                <w:bdr w:val="none" w:sz="0" w:space="0" w:color="auto" w:frame="1"/>
                              </w:rPr>
                              <w:t xml:space="preserve">PLEASE REGISTER at </w:t>
                            </w:r>
                            <w:r w:rsidR="00C5486C" w:rsidRPr="00A24496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hyperlink r:id="rId7" w:history="1">
                              <w:r w:rsidR="00C5486C" w:rsidRPr="00A24496">
                                <w:rPr>
                                  <w:rStyle w:val="Hyperlink"/>
                                  <w:rFonts w:ascii="Arial" w:hAnsi="Arial" w:cs="Arial"/>
                                  <w:color w:val="000000" w:themeColor="text1"/>
                                  <w:sz w:val="28"/>
                                  <w:szCs w:val="28"/>
                                </w:rPr>
                                <w:t>https://www.heartlandglobalhealth.org/conference</w:t>
                              </w:r>
                            </w:hyperlink>
                            <w:r w:rsidR="00697601" w:rsidRPr="00A24496">
                              <w:rPr>
                                <w:rStyle w:val="Hyperlink"/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6E6199DF" w14:textId="06EE0068" w:rsidR="00A42172" w:rsidRPr="00A24496" w:rsidRDefault="00A42172" w:rsidP="00A24496">
                            <w:pPr>
                              <w:pStyle w:val="font8"/>
                              <w:spacing w:before="0" w:beforeAutospacing="0" w:after="0" w:afterAutospacing="0" w:line="312" w:lineRule="atLeast"/>
                              <w:textAlignment w:val="baseline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A2449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  <w:bdr w:val="none" w:sz="0" w:space="0" w:color="auto" w:frame="1"/>
                              </w:rPr>
                              <w:t>Advanced registration is requested for all attendees</w:t>
                            </w:r>
                            <w:r w:rsidR="00F7768F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  <w:bdr w:val="none" w:sz="0" w:space="0" w:color="auto" w:frame="1"/>
                              </w:rPr>
                              <w:t>.</w:t>
                            </w:r>
                          </w:p>
                          <w:p w14:paraId="3158EF35" w14:textId="77777777" w:rsidR="00082478" w:rsidRPr="00A24496" w:rsidRDefault="00082478" w:rsidP="00C5486C">
                            <w:pPr>
                              <w:pStyle w:val="font8"/>
                              <w:spacing w:before="0" w:beforeAutospacing="0" w:after="0" w:afterAutospacing="0" w:line="432" w:lineRule="atLeast"/>
                              <w:jc w:val="center"/>
                              <w:textAlignment w:val="baseline"/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bdr w:val="none" w:sz="0" w:space="0" w:color="auto" w:frame="1"/>
                              </w:rPr>
                            </w:pPr>
                          </w:p>
                          <w:p w14:paraId="29BF16A6" w14:textId="77777777" w:rsidR="00A42172" w:rsidRPr="00C5486C" w:rsidRDefault="00A42172" w:rsidP="00C5486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18E378" id="Text Box 6" o:spid="_x0000_s1032" type="#_x0000_t202" style="position:absolute;left:0;text-align:left;margin-left:19pt;margin-top:276.2pt;width:338pt;height:167.3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" filled="f" stroked="f" strokeweight=".5pt">
                <v:textbox>
                  <w:txbxContent>
                    <w:p w14:paraId="047F4105" w14:textId="7F66CC53" w:rsidR="00A24496" w:rsidRDefault="00A24496" w:rsidP="00A24496">
                      <w:pPr>
                        <w:pStyle w:val="font8"/>
                        <w:spacing w:before="0" w:beforeAutospacing="0" w:after="0" w:afterAutospacing="0" w:line="312" w:lineRule="atLeast"/>
                        <w:textAlignment w:val="baseline"/>
                        <w:rPr>
                          <w:rFonts w:ascii="Arial" w:hAnsi="Arial" w:cs="Arial"/>
                          <w:b/>
                          <w:color w:val="000000" w:themeColor="text1"/>
                          <w:sz w:val="28"/>
                          <w:szCs w:val="28"/>
                          <w:bdr w:val="none" w:sz="0" w:space="0" w:color="auto" w:frame="1"/>
                        </w:rPr>
                      </w:pPr>
                    </w:p>
                    <w:p w14:paraId="3B3979BA" w14:textId="55B09F3B" w:rsidR="00A24496" w:rsidRDefault="00A24496" w:rsidP="00A24496">
                      <w:pPr>
                        <w:pStyle w:val="font8"/>
                        <w:spacing w:before="0" w:beforeAutospacing="0" w:after="0" w:afterAutospacing="0" w:line="312" w:lineRule="atLeast"/>
                        <w:textAlignment w:val="baseline"/>
                        <w:rPr>
                          <w:rFonts w:ascii="Arial" w:hAnsi="Arial" w:cs="Arial"/>
                          <w:b/>
                          <w:color w:val="000000" w:themeColor="text1"/>
                          <w:sz w:val="28"/>
                          <w:szCs w:val="28"/>
                          <w:bdr w:val="none" w:sz="0" w:space="0" w:color="auto" w:frame="1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0000" w:themeColor="text1"/>
                          <w:sz w:val="28"/>
                          <w:szCs w:val="28"/>
                          <w:bdr w:val="none" w:sz="0" w:space="0" w:color="auto" w:frame="1"/>
                        </w:rPr>
                        <w:t xml:space="preserve"> </w:t>
                      </w:r>
                      <w:r w:rsidR="00C5486C" w:rsidRPr="00A24496">
                        <w:rPr>
                          <w:rFonts w:ascii="Arial" w:hAnsi="Arial" w:cs="Arial"/>
                          <w:b/>
                          <w:color w:val="000000" w:themeColor="text1"/>
                          <w:sz w:val="28"/>
                          <w:szCs w:val="28"/>
                          <w:bdr w:val="none" w:sz="0" w:space="0" w:color="auto" w:frame="1"/>
                        </w:rPr>
                        <w:t>REGISTRATION</w:t>
                      </w:r>
                      <w:r w:rsidR="00A42172" w:rsidRPr="00A24496">
                        <w:rPr>
                          <w:rFonts w:ascii="Arial" w:hAnsi="Arial" w:cs="Arial"/>
                          <w:b/>
                          <w:color w:val="000000" w:themeColor="text1"/>
                          <w:sz w:val="28"/>
                          <w:szCs w:val="28"/>
                          <w:bdr w:val="none" w:sz="0" w:space="0" w:color="auto" w:frame="1"/>
                        </w:rPr>
                        <w:t xml:space="preserve"> OPEN</w:t>
                      </w:r>
                      <w:r w:rsidR="00D95EE2">
                        <w:rPr>
                          <w:rFonts w:ascii="Arial" w:hAnsi="Arial" w:cs="Arial"/>
                          <w:b/>
                          <w:color w:val="000000" w:themeColor="text1"/>
                          <w:sz w:val="28"/>
                          <w:szCs w:val="28"/>
                          <w:bdr w:val="none" w:sz="0" w:space="0" w:color="auto" w:frame="1"/>
                        </w:rPr>
                        <w:t xml:space="preserve">S 9/24/2021 </w:t>
                      </w:r>
                      <w:r w:rsidR="00082478" w:rsidRPr="00A24496">
                        <w:rPr>
                          <w:rFonts w:ascii="Arial" w:hAnsi="Arial" w:cs="Arial"/>
                          <w:b/>
                          <w:color w:val="000000" w:themeColor="text1"/>
                          <w:sz w:val="28"/>
                          <w:szCs w:val="28"/>
                          <w:bdr w:val="none" w:sz="0" w:space="0" w:color="auto" w:frame="1"/>
                        </w:rPr>
                        <w:t xml:space="preserve"> </w:t>
                      </w:r>
                    </w:p>
                    <w:p w14:paraId="2479E0D1" w14:textId="77777777" w:rsidR="00A24496" w:rsidRDefault="00082478" w:rsidP="00A24496">
                      <w:pPr>
                        <w:pStyle w:val="font8"/>
                        <w:spacing w:before="0" w:beforeAutospacing="0" w:after="0" w:afterAutospacing="0" w:line="312" w:lineRule="atLeast"/>
                        <w:textAlignment w:val="baseline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r w:rsidRPr="00A24496">
                        <w:rPr>
                          <w:rFonts w:ascii="Arial" w:hAnsi="Arial" w:cs="Arial"/>
                          <w:b/>
                          <w:color w:val="000000" w:themeColor="text1"/>
                          <w:sz w:val="28"/>
                          <w:szCs w:val="28"/>
                          <w:bdr w:val="none" w:sz="0" w:space="0" w:color="auto" w:frame="1"/>
                        </w:rPr>
                        <w:t xml:space="preserve"> </w:t>
                      </w:r>
                      <w:r w:rsidR="00C5486C" w:rsidRPr="00A24496">
                        <w:rPr>
                          <w:rFonts w:ascii="Arial" w:hAnsi="Arial" w:cs="Arial"/>
                          <w:b/>
                          <w:color w:val="000000" w:themeColor="text1"/>
                          <w:sz w:val="28"/>
                          <w:szCs w:val="28"/>
                          <w:bdr w:val="none" w:sz="0" w:space="0" w:color="auto" w:frame="1"/>
                        </w:rPr>
                        <w:t xml:space="preserve">PLEASE REGISTER at </w:t>
                      </w:r>
                      <w:r w:rsidR="00C5486C" w:rsidRPr="00A24496">
                        <w:rPr>
                          <w:sz w:val="28"/>
                          <w:szCs w:val="28"/>
                        </w:rPr>
                        <w:t xml:space="preserve"> </w:t>
                      </w:r>
                      <w:hyperlink r:id="rId8" w:history="1">
                        <w:r w:rsidR="00C5486C" w:rsidRPr="00A24496">
                          <w:rPr>
                            <w:rStyle w:val="Hyperlink"/>
                            <w:rFonts w:ascii="Arial" w:hAnsi="Arial" w:cs="Arial"/>
                            <w:color w:val="000000" w:themeColor="text1"/>
                            <w:sz w:val="28"/>
                            <w:szCs w:val="28"/>
                          </w:rPr>
                          <w:t>https://www.heartlandglobalhealth.org/conference</w:t>
                        </w:r>
                      </w:hyperlink>
                      <w:r w:rsidR="00697601" w:rsidRPr="00A24496">
                        <w:rPr>
                          <w:rStyle w:val="Hyperlink"/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.</w:t>
                      </w:r>
                    </w:p>
                    <w:p w14:paraId="6E6199DF" w14:textId="06EE0068" w:rsidR="00A42172" w:rsidRPr="00A24496" w:rsidRDefault="00A42172" w:rsidP="00A24496">
                      <w:pPr>
                        <w:pStyle w:val="font8"/>
                        <w:spacing w:before="0" w:beforeAutospacing="0" w:after="0" w:afterAutospacing="0" w:line="312" w:lineRule="atLeast"/>
                        <w:textAlignment w:val="baseline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r w:rsidRPr="00A2449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  <w:bdr w:val="none" w:sz="0" w:space="0" w:color="auto" w:frame="1"/>
                        </w:rPr>
                        <w:t>Advanced registration is requested for all attendees</w:t>
                      </w:r>
                      <w:r w:rsidR="00F7768F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  <w:bdr w:val="none" w:sz="0" w:space="0" w:color="auto" w:frame="1"/>
                        </w:rPr>
                        <w:t>.</w:t>
                      </w:r>
                    </w:p>
                    <w:p w14:paraId="3158EF35" w14:textId="77777777" w:rsidR="00082478" w:rsidRPr="00A24496" w:rsidRDefault="00082478" w:rsidP="00C5486C">
                      <w:pPr>
                        <w:pStyle w:val="font8"/>
                        <w:spacing w:before="0" w:beforeAutospacing="0" w:after="0" w:afterAutospacing="0" w:line="432" w:lineRule="atLeast"/>
                        <w:jc w:val="center"/>
                        <w:textAlignment w:val="baseline"/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z w:val="28"/>
                          <w:szCs w:val="28"/>
                          <w:bdr w:val="none" w:sz="0" w:space="0" w:color="auto" w:frame="1"/>
                        </w:rPr>
                      </w:pPr>
                    </w:p>
                    <w:p w14:paraId="29BF16A6" w14:textId="77777777" w:rsidR="00A42172" w:rsidRPr="00C5486C" w:rsidRDefault="00A42172" w:rsidP="00C5486C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0B7D42">
        <w:rPr>
          <w:noProof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7274236A" wp14:editId="5625DE3B">
                <wp:simplePos x="0" y="0"/>
                <wp:positionH relativeFrom="column">
                  <wp:posOffset>679450</wp:posOffset>
                </wp:positionH>
                <wp:positionV relativeFrom="paragraph">
                  <wp:posOffset>78740</wp:posOffset>
                </wp:positionV>
                <wp:extent cx="7080250" cy="4292600"/>
                <wp:effectExtent l="0" t="0" r="0" b="0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80250" cy="4292600"/>
                          <a:chOff x="-882650" y="52578"/>
                          <a:chExt cx="7080250" cy="3949192"/>
                        </a:xfrm>
                      </wpg:grpSpPr>
                      <wps:wsp>
                        <wps:cNvPr id="12" name="Text Box 12"/>
                        <wps:cNvSpPr txBox="1"/>
                        <wps:spPr>
                          <a:xfrm>
                            <a:off x="-882650" y="52578"/>
                            <a:ext cx="7080250" cy="394919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2F8B6F3" w14:textId="77777777" w:rsidR="00A24496" w:rsidRDefault="00A24496" w:rsidP="00A24496">
                              <w:pPr>
                                <w:spacing w:after="0" w:line="360" w:lineRule="auto"/>
                                <w:jc w:val="right"/>
                                <w:rPr>
                                  <w:rFonts w:ascii="Arial Narrow" w:hAnsi="Arial Narrow"/>
                                  <w:b/>
                                  <w:bCs/>
                                  <w:color w:val="000000" w:themeColor="text1"/>
                                  <w:sz w:val="32"/>
                                  <w:szCs w:val="32"/>
                                </w:rPr>
                              </w:pPr>
                            </w:p>
                            <w:p w14:paraId="1A8F2B1F" w14:textId="199A036E" w:rsidR="00A24496" w:rsidRPr="00F500F5" w:rsidRDefault="00A24496" w:rsidP="00A24496">
                              <w:pPr>
                                <w:spacing w:after="0" w:line="360" w:lineRule="auto"/>
                                <w:jc w:val="right"/>
                                <w:rPr>
                                  <w:rFonts w:ascii="Arial Narrow" w:hAnsi="Arial Narrow"/>
                                  <w:b/>
                                  <w:bCs/>
                                  <w:color w:val="000000" w:themeColor="text1"/>
                                  <w:sz w:val="32"/>
                                  <w:szCs w:val="32"/>
                                </w:rPr>
                              </w:pPr>
                              <w:r w:rsidRPr="003E5AE4">
                                <w:rPr>
                                  <w:rFonts w:ascii="Arial Narrow" w:hAnsi="Arial Narrow"/>
                                  <w:b/>
                                  <w:bCs/>
                                  <w:color w:val="000000" w:themeColor="text1"/>
                                  <w:sz w:val="32"/>
                                  <w:szCs w:val="32"/>
                                </w:rPr>
                                <w:t>1</w:t>
                              </w:r>
                              <w:r w:rsidR="007E3336">
                                <w:rPr>
                                  <w:rFonts w:ascii="Arial Narrow" w:hAnsi="Arial Narrow"/>
                                  <w:b/>
                                  <w:bCs/>
                                  <w:color w:val="000000" w:themeColor="text1"/>
                                  <w:sz w:val="32"/>
                                  <w:szCs w:val="32"/>
                                </w:rPr>
                                <w:t>3</w:t>
                              </w:r>
                              <w:r w:rsidRPr="003E5AE4">
                                <w:rPr>
                                  <w:rFonts w:ascii="Arial Narrow" w:hAnsi="Arial Narrow"/>
                                  <w:b/>
                                  <w:bCs/>
                                  <w:color w:val="000000" w:themeColor="text1"/>
                                  <w:sz w:val="32"/>
                                  <w:szCs w:val="32"/>
                                  <w:vertAlign w:val="superscript"/>
                                </w:rPr>
                                <w:t>th</w:t>
                              </w:r>
                              <w:r w:rsidRPr="003E5AE4">
                                <w:rPr>
                                  <w:rFonts w:ascii="Arial Narrow" w:hAnsi="Arial Narrow"/>
                                  <w:b/>
                                  <w:bCs/>
                                  <w:color w:val="000000" w:themeColor="text1"/>
                                  <w:sz w:val="32"/>
                                  <w:szCs w:val="32"/>
                                </w:rPr>
                                <w:t xml:space="preserve"> Annual Heartland Global Health Conference</w:t>
                              </w:r>
                            </w:p>
                            <w:p w14:paraId="6807EA97" w14:textId="62B11BE0" w:rsidR="003C1E41" w:rsidRPr="000B7D42" w:rsidRDefault="00A24496" w:rsidP="000B7D42">
                              <w:pPr>
                                <w:spacing w:after="0" w:line="240" w:lineRule="auto"/>
                                <w:ind w:left="90" w:right="-370" w:hanging="90"/>
                                <w:jc w:val="right"/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  <w:sz w:val="56"/>
                                  <w:szCs w:val="56"/>
                                  <w:u w:val="single"/>
                                </w:rPr>
                              </w:pPr>
                              <w:r w:rsidRPr="000B7D42">
                                <w:rPr>
                                  <w:rFonts w:ascii="Lucida Handwriting" w:hAnsi="Lucida Handwriting" w:cs="Calibri"/>
                                  <w:b/>
                                  <w:bCs/>
                                  <w:color w:val="000000" w:themeColor="text1"/>
                                  <w:sz w:val="40"/>
                                  <w:szCs w:val="40"/>
                                </w:rPr>
                                <w:t xml:space="preserve">  </w:t>
                              </w:r>
                              <w:r w:rsidRPr="000B7D42">
                                <w:rPr>
                                  <w:rFonts w:ascii="Lucida Handwriting" w:hAnsi="Lucida Handwriting" w:cs="Calibri"/>
                                  <w:b/>
                                  <w:bCs/>
                                  <w:color w:val="000000" w:themeColor="text1"/>
                                  <w:sz w:val="40"/>
                                  <w:szCs w:val="40"/>
                                  <w:u w:val="single"/>
                                </w:rPr>
                                <w:t>WEBINAR: “</w:t>
                              </w:r>
                              <w:r w:rsidR="007E7EB0" w:rsidRPr="000B7D42">
                                <w:rPr>
                                  <w:rFonts w:ascii="Lucida Handwriting" w:hAnsi="Lucida Handwriting" w:cs="Calibri"/>
                                  <w:b/>
                                  <w:bCs/>
                                  <w:color w:val="000000" w:themeColor="text1"/>
                                  <w:sz w:val="40"/>
                                  <w:szCs w:val="40"/>
                                  <w:u w:val="single"/>
                                </w:rPr>
                                <w:t>SARS COV-2</w:t>
                              </w:r>
                              <w:r w:rsidRPr="000B7D42">
                                <w:rPr>
                                  <w:rFonts w:ascii="Lucida Handwriting" w:hAnsi="Lucida Handwriting" w:cs="Calibri"/>
                                  <w:b/>
                                  <w:bCs/>
                                  <w:color w:val="000000" w:themeColor="text1"/>
                                  <w:sz w:val="40"/>
                                  <w:szCs w:val="40"/>
                                  <w:u w:val="single"/>
                                </w:rPr>
                                <w:t>:</w:t>
                              </w:r>
                              <w:r w:rsidR="007E7EB0" w:rsidRPr="000B7D42">
                                <w:rPr>
                                  <w:rFonts w:ascii="Lucida Handwriting" w:hAnsi="Lucida Handwriting" w:cs="Calibri"/>
                                  <w:b/>
                                  <w:bCs/>
                                  <w:color w:val="000000" w:themeColor="text1"/>
                                  <w:sz w:val="40"/>
                                  <w:szCs w:val="40"/>
                                  <w:u w:val="single"/>
                                </w:rPr>
                                <w:t xml:space="preserve"> The Long Road Here</w:t>
                              </w:r>
                              <w:r w:rsidR="00F7768F" w:rsidRPr="000B7D42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  <w:sz w:val="56"/>
                                  <w:szCs w:val="56"/>
                                  <w:u w:val="single"/>
                                </w:rPr>
                                <w:t>”</w:t>
                              </w:r>
                              <w:r w:rsidRPr="000B7D42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  <w:sz w:val="56"/>
                                  <w:szCs w:val="56"/>
                                  <w:u w:val="single"/>
                                </w:rPr>
                                <w:t>”</w:t>
                              </w:r>
                            </w:p>
                            <w:p w14:paraId="350019A8" w14:textId="0410CA2A" w:rsidR="00A24496" w:rsidRDefault="003C1E41" w:rsidP="003C1E41">
                              <w:pPr>
                                <w:spacing w:after="0" w:line="240" w:lineRule="auto"/>
                                <w:ind w:left="3600" w:right="30" w:firstLine="720"/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  <w:sz w:val="35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  <w:sz w:val="35"/>
                                </w:rPr>
                                <w:t xml:space="preserve">  </w:t>
                              </w:r>
                              <w:r w:rsidR="00A24496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  <w:sz w:val="35"/>
                                </w:rPr>
                                <w:t xml:space="preserve">When: </w:t>
                              </w:r>
                              <w:r w:rsidR="00A24496" w:rsidRPr="00F500F5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  <w:sz w:val="35"/>
                                </w:rPr>
                                <w:t>Thursday November 1</w:t>
                              </w:r>
                              <w:r w:rsidR="007E3336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  <w:sz w:val="35"/>
                                </w:rPr>
                                <w:t>1</w:t>
                              </w:r>
                              <w:r w:rsidR="00A24496" w:rsidRPr="00F500F5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  <w:sz w:val="35"/>
                                </w:rPr>
                                <w:t>, 202</w:t>
                              </w:r>
                              <w:r w:rsidR="007E3336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  <w:sz w:val="35"/>
                                </w:rPr>
                                <w:t>1</w:t>
                              </w:r>
                            </w:p>
                            <w:p w14:paraId="5FE50248" w14:textId="3085A9A5" w:rsidR="00A24496" w:rsidRDefault="00A24496" w:rsidP="00A24496">
                              <w:pPr>
                                <w:spacing w:after="0" w:line="240" w:lineRule="auto"/>
                                <w:ind w:left="3330" w:right="30" w:firstLine="270"/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  <w:sz w:val="35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  <w:sz w:val="35"/>
                                </w:rPr>
                                <w:t xml:space="preserve">        </w:t>
                              </w:r>
                              <w:r w:rsidR="0074364A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  <w:sz w:val="35"/>
                                </w:rPr>
                                <w:t xml:space="preserve">   </w:t>
                              </w:r>
                              <w:r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  <w:sz w:val="35"/>
                                </w:rPr>
                                <w:t>Where: Zoom</w:t>
                              </w:r>
                            </w:p>
                            <w:p w14:paraId="6F9567D9" w14:textId="716FA5B3" w:rsidR="00A24496" w:rsidRPr="009D5689" w:rsidRDefault="00A24496" w:rsidP="00A24496">
                              <w:pPr>
                                <w:spacing w:after="0" w:line="240" w:lineRule="auto"/>
                                <w:ind w:left="3330" w:right="30" w:firstLine="270"/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  <w:sz w:val="35"/>
                                  <w:szCs w:val="35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  <w:sz w:val="32"/>
                                  <w:szCs w:val="32"/>
                                </w:rPr>
                                <w:t xml:space="preserve">         </w:t>
                              </w:r>
                              <w:r w:rsidR="0074364A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  <w:sz w:val="32"/>
                                  <w:szCs w:val="32"/>
                                </w:rPr>
                                <w:t xml:space="preserve">   </w:t>
                              </w:r>
                              <w:r w:rsidRPr="009D5689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  <w:sz w:val="35"/>
                                  <w:szCs w:val="35"/>
                                </w:rPr>
                                <w:t xml:space="preserve">Time: </w:t>
                              </w:r>
                              <w:r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  <w:sz w:val="35"/>
                                  <w:szCs w:val="35"/>
                                </w:rPr>
                                <w:t>3:</w:t>
                              </w:r>
                              <w:r w:rsidR="004F1508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  <w:sz w:val="35"/>
                                  <w:szCs w:val="35"/>
                                </w:rPr>
                                <w:t>30</w:t>
                              </w:r>
                              <w:r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  <w:sz w:val="35"/>
                                  <w:szCs w:val="35"/>
                                </w:rPr>
                                <w:t>-5pm (CST)</w:t>
                              </w:r>
                            </w:p>
                            <w:p w14:paraId="51BDD057" w14:textId="12E433F4" w:rsidR="00A24496" w:rsidRDefault="00A24496" w:rsidP="0074364A">
                              <w:pPr>
                                <w:spacing w:after="0" w:line="240" w:lineRule="auto"/>
                                <w:ind w:left="4590" w:right="30"/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 w:rsidRPr="00F255F7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Details: Poster presentations will be</w:t>
                              </w:r>
                              <w:r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 held</w:t>
                              </w:r>
                              <w:r w:rsidRPr="00F255F7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virtually</w:t>
                              </w:r>
                              <w:r w:rsidRPr="00F255F7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r w:rsidR="0074364A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       </w:t>
                              </w:r>
                              <w:r w:rsidRPr="00F255F7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the week prior, November </w:t>
                              </w:r>
                              <w:r w:rsidR="007E3336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4</w:t>
                              </w:r>
                              <w:r w:rsidRPr="00F255F7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  <w:vertAlign w:val="superscript"/>
                                </w:rPr>
                                <w:t>th</w:t>
                              </w:r>
                              <w:r w:rsidRPr="00F255F7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.  </w:t>
                              </w:r>
                            </w:p>
                            <w:p w14:paraId="31DAC7B4" w14:textId="305F6CDA" w:rsidR="00A24496" w:rsidRPr="00D95EE2" w:rsidRDefault="0074364A" w:rsidP="00D95EE2">
                              <w:pPr>
                                <w:spacing w:after="0" w:line="240" w:lineRule="auto"/>
                                <w:ind w:left="4320" w:right="30"/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    </w:t>
                              </w:r>
                              <w:r w:rsidR="00A24496" w:rsidRPr="00F255F7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Awards announced following webinar</w:t>
                              </w:r>
                              <w:r w:rsidR="00A24496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Text Box 13"/>
                        <wps:cNvSpPr txBox="1"/>
                        <wps:spPr>
                          <a:xfrm>
                            <a:off x="539750" y="210312"/>
                            <a:ext cx="787400" cy="3302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12C0FB2" w14:textId="77777777" w:rsidR="00A24496" w:rsidRPr="00F500F5" w:rsidRDefault="00A24496" w:rsidP="00A24496">
                              <w:pPr>
                                <w:rPr>
                                  <w:rFonts w:ascii="Arial Narrow" w:hAnsi="Arial Narrow"/>
                                  <w:szCs w:val="24"/>
                                  <w14:textOutline w14:w="9525" w14:cap="rnd" w14:cmpd="sng" w14:algn="ctr">
                                    <w14:solidFill>
                                      <w14:srgbClr w14:val="000000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F500F5">
                                <w:rPr>
                                  <w:rFonts w:ascii="Arial Narrow" w:hAnsi="Arial Narrow"/>
                                  <w:szCs w:val="24"/>
                                  <w14:textOutline w14:w="9525" w14:cap="rnd" w14:cmpd="sng" w14:algn="ctr">
                                    <w14:solidFill>
                                      <w14:srgbClr w14:val="000000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FRE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274236A" id="Group 11" o:spid="_x0000_s1033" style="position:absolute;left:0;text-align:left;margin-left:53.5pt;margin-top:6.2pt;width:557.5pt;height:338pt;z-index:251665408;mso-width-relative:margin;mso-height-relative:margin" coordorigin="-8826,525" coordsize="70802,394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">
                <v:shape id="Text Box 12" o:spid="_x0000_s1034" type="#_x0000_t202" style="position:absolute;left:-8826;top:525;width:70802;height:39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" filled="f" stroked="f" strokeweight=".5pt">
                  <v:textbox>
                    <w:txbxContent>
                      <w:p w14:paraId="02F8B6F3" w14:textId="77777777" w:rsidR="00A24496" w:rsidRDefault="00A24496" w:rsidP="00A24496">
                        <w:pPr>
                          <w:spacing w:after="0" w:line="360" w:lineRule="auto"/>
                          <w:jc w:val="right"/>
                          <w:rPr>
                            <w:rFonts w:ascii="Arial Narrow" w:hAnsi="Arial Narrow"/>
                            <w:b/>
                            <w:bCs/>
                            <w:color w:val="000000" w:themeColor="text1"/>
                            <w:sz w:val="32"/>
                            <w:szCs w:val="32"/>
                          </w:rPr>
                        </w:pPr>
                      </w:p>
                      <w:p w14:paraId="1A8F2B1F" w14:textId="199A036E" w:rsidR="00A24496" w:rsidRPr="00F500F5" w:rsidRDefault="00A24496" w:rsidP="00A24496">
                        <w:pPr>
                          <w:spacing w:after="0" w:line="360" w:lineRule="auto"/>
                          <w:jc w:val="right"/>
                          <w:rPr>
                            <w:rFonts w:ascii="Arial Narrow" w:hAnsi="Arial Narrow"/>
                            <w:b/>
                            <w:bCs/>
                            <w:color w:val="000000" w:themeColor="text1"/>
                            <w:sz w:val="32"/>
                            <w:szCs w:val="32"/>
                          </w:rPr>
                        </w:pPr>
                        <w:r w:rsidRPr="003E5AE4">
                          <w:rPr>
                            <w:rFonts w:ascii="Arial Narrow" w:hAnsi="Arial Narrow"/>
                            <w:b/>
                            <w:bCs/>
                            <w:color w:val="000000" w:themeColor="text1"/>
                            <w:sz w:val="32"/>
                            <w:szCs w:val="32"/>
                          </w:rPr>
                          <w:t>1</w:t>
                        </w:r>
                        <w:r w:rsidR="007E3336">
                          <w:rPr>
                            <w:rFonts w:ascii="Arial Narrow" w:hAnsi="Arial Narrow"/>
                            <w:b/>
                            <w:bCs/>
                            <w:color w:val="000000" w:themeColor="text1"/>
                            <w:sz w:val="32"/>
                            <w:szCs w:val="32"/>
                          </w:rPr>
                          <w:t>3</w:t>
                        </w:r>
                        <w:r w:rsidRPr="003E5AE4">
                          <w:rPr>
                            <w:rFonts w:ascii="Arial Narrow" w:hAnsi="Arial Narrow"/>
                            <w:b/>
                            <w:bCs/>
                            <w:color w:val="000000" w:themeColor="text1"/>
                            <w:sz w:val="32"/>
                            <w:szCs w:val="32"/>
                            <w:vertAlign w:val="superscript"/>
                          </w:rPr>
                          <w:t>th</w:t>
                        </w:r>
                        <w:r w:rsidRPr="003E5AE4">
                          <w:rPr>
                            <w:rFonts w:ascii="Arial Narrow" w:hAnsi="Arial Narrow"/>
                            <w:b/>
                            <w:bCs/>
                            <w:color w:val="000000" w:themeColor="text1"/>
                            <w:sz w:val="32"/>
                            <w:szCs w:val="32"/>
                          </w:rPr>
                          <w:t xml:space="preserve"> Annual Heartland Global Health Conference</w:t>
                        </w:r>
                      </w:p>
                      <w:p w14:paraId="6807EA97" w14:textId="62B11BE0" w:rsidR="003C1E41" w:rsidRPr="000B7D42" w:rsidRDefault="00A24496" w:rsidP="000B7D42">
                        <w:pPr>
                          <w:spacing w:after="0" w:line="240" w:lineRule="auto"/>
                          <w:ind w:left="90" w:right="-370" w:hanging="90"/>
                          <w:jc w:val="right"/>
                          <w:rPr>
                            <w:rFonts w:ascii="Calibri" w:hAnsi="Calibri" w:cs="Calibri"/>
                            <w:b/>
                            <w:bCs/>
                            <w:color w:val="000000" w:themeColor="text1"/>
                            <w:sz w:val="56"/>
                            <w:szCs w:val="56"/>
                            <w:u w:val="single"/>
                          </w:rPr>
                        </w:pPr>
                        <w:r w:rsidRPr="000B7D42">
                          <w:rPr>
                            <w:rFonts w:ascii="Lucida Handwriting" w:hAnsi="Lucida Handwriting" w:cs="Calibri"/>
                            <w:b/>
                            <w:bCs/>
                            <w:color w:val="000000" w:themeColor="text1"/>
                            <w:sz w:val="40"/>
                            <w:szCs w:val="40"/>
                          </w:rPr>
                          <w:t xml:space="preserve">  </w:t>
                        </w:r>
                        <w:r w:rsidRPr="000B7D42">
                          <w:rPr>
                            <w:rFonts w:ascii="Lucida Handwriting" w:hAnsi="Lucida Handwriting" w:cs="Calibri"/>
                            <w:b/>
                            <w:bCs/>
                            <w:color w:val="000000" w:themeColor="text1"/>
                            <w:sz w:val="40"/>
                            <w:szCs w:val="40"/>
                            <w:u w:val="single"/>
                          </w:rPr>
                          <w:t>WEBINAR: “</w:t>
                        </w:r>
                        <w:r w:rsidR="007E7EB0" w:rsidRPr="000B7D42">
                          <w:rPr>
                            <w:rFonts w:ascii="Lucida Handwriting" w:hAnsi="Lucida Handwriting" w:cs="Calibri"/>
                            <w:b/>
                            <w:bCs/>
                            <w:color w:val="000000" w:themeColor="text1"/>
                            <w:sz w:val="40"/>
                            <w:szCs w:val="40"/>
                            <w:u w:val="single"/>
                          </w:rPr>
                          <w:t>SARS COV-2</w:t>
                        </w:r>
                        <w:r w:rsidRPr="000B7D42">
                          <w:rPr>
                            <w:rFonts w:ascii="Lucida Handwriting" w:hAnsi="Lucida Handwriting" w:cs="Calibri"/>
                            <w:b/>
                            <w:bCs/>
                            <w:color w:val="000000" w:themeColor="text1"/>
                            <w:sz w:val="40"/>
                            <w:szCs w:val="40"/>
                            <w:u w:val="single"/>
                          </w:rPr>
                          <w:t>:</w:t>
                        </w:r>
                        <w:r w:rsidR="007E7EB0" w:rsidRPr="000B7D42">
                          <w:rPr>
                            <w:rFonts w:ascii="Lucida Handwriting" w:hAnsi="Lucida Handwriting" w:cs="Calibri"/>
                            <w:b/>
                            <w:bCs/>
                            <w:color w:val="000000" w:themeColor="text1"/>
                            <w:sz w:val="40"/>
                            <w:szCs w:val="40"/>
                            <w:u w:val="single"/>
                          </w:rPr>
                          <w:t xml:space="preserve"> The Long Road Here</w:t>
                        </w:r>
                        <w:r w:rsidR="00F7768F" w:rsidRPr="000B7D42">
                          <w:rPr>
                            <w:rFonts w:ascii="Calibri" w:hAnsi="Calibri" w:cs="Calibri"/>
                            <w:b/>
                            <w:bCs/>
                            <w:color w:val="000000" w:themeColor="text1"/>
                            <w:sz w:val="56"/>
                            <w:szCs w:val="56"/>
                            <w:u w:val="single"/>
                          </w:rPr>
                          <w:t>”</w:t>
                        </w:r>
                        <w:r w:rsidRPr="000B7D42">
                          <w:rPr>
                            <w:rFonts w:ascii="Calibri" w:hAnsi="Calibri" w:cs="Calibri"/>
                            <w:b/>
                            <w:bCs/>
                            <w:color w:val="000000" w:themeColor="text1"/>
                            <w:sz w:val="56"/>
                            <w:szCs w:val="56"/>
                            <w:u w:val="single"/>
                          </w:rPr>
                          <w:t>”</w:t>
                        </w:r>
                      </w:p>
                      <w:p w14:paraId="350019A8" w14:textId="0410CA2A" w:rsidR="00A24496" w:rsidRDefault="003C1E41" w:rsidP="003C1E41">
                        <w:pPr>
                          <w:spacing w:after="0" w:line="240" w:lineRule="auto"/>
                          <w:ind w:left="3600" w:right="30" w:firstLine="720"/>
                          <w:rPr>
                            <w:rFonts w:ascii="Calibri" w:hAnsi="Calibri" w:cs="Calibri"/>
                            <w:b/>
                            <w:bCs/>
                            <w:color w:val="000000" w:themeColor="text1"/>
                            <w:sz w:val="35"/>
                          </w:rPr>
                        </w:pPr>
                        <w:r>
                          <w:rPr>
                            <w:rFonts w:ascii="Calibri" w:hAnsi="Calibri" w:cs="Calibri"/>
                            <w:b/>
                            <w:bCs/>
                            <w:color w:val="000000" w:themeColor="text1"/>
                            <w:sz w:val="35"/>
                          </w:rPr>
                          <w:t xml:space="preserve">  </w:t>
                        </w:r>
                        <w:r w:rsidR="00A24496">
                          <w:rPr>
                            <w:rFonts w:ascii="Calibri" w:hAnsi="Calibri" w:cs="Calibri"/>
                            <w:b/>
                            <w:bCs/>
                            <w:color w:val="000000" w:themeColor="text1"/>
                            <w:sz w:val="35"/>
                          </w:rPr>
                          <w:t xml:space="preserve">When: </w:t>
                        </w:r>
                        <w:r w:rsidR="00A24496" w:rsidRPr="00F500F5">
                          <w:rPr>
                            <w:rFonts w:ascii="Calibri" w:hAnsi="Calibri" w:cs="Calibri"/>
                            <w:b/>
                            <w:bCs/>
                            <w:color w:val="000000" w:themeColor="text1"/>
                            <w:sz w:val="35"/>
                          </w:rPr>
                          <w:t>Thursday November 1</w:t>
                        </w:r>
                        <w:r w:rsidR="007E3336">
                          <w:rPr>
                            <w:rFonts w:ascii="Calibri" w:hAnsi="Calibri" w:cs="Calibri"/>
                            <w:b/>
                            <w:bCs/>
                            <w:color w:val="000000" w:themeColor="text1"/>
                            <w:sz w:val="35"/>
                          </w:rPr>
                          <w:t>1</w:t>
                        </w:r>
                        <w:r w:rsidR="00A24496" w:rsidRPr="00F500F5">
                          <w:rPr>
                            <w:rFonts w:ascii="Calibri" w:hAnsi="Calibri" w:cs="Calibri"/>
                            <w:b/>
                            <w:bCs/>
                            <w:color w:val="000000" w:themeColor="text1"/>
                            <w:sz w:val="35"/>
                          </w:rPr>
                          <w:t>, 202</w:t>
                        </w:r>
                        <w:r w:rsidR="007E3336">
                          <w:rPr>
                            <w:rFonts w:ascii="Calibri" w:hAnsi="Calibri" w:cs="Calibri"/>
                            <w:b/>
                            <w:bCs/>
                            <w:color w:val="000000" w:themeColor="text1"/>
                            <w:sz w:val="35"/>
                          </w:rPr>
                          <w:t>1</w:t>
                        </w:r>
                      </w:p>
                      <w:p w14:paraId="5FE50248" w14:textId="3085A9A5" w:rsidR="00A24496" w:rsidRDefault="00A24496" w:rsidP="00A24496">
                        <w:pPr>
                          <w:spacing w:after="0" w:line="240" w:lineRule="auto"/>
                          <w:ind w:left="3330" w:right="30" w:firstLine="270"/>
                          <w:rPr>
                            <w:rFonts w:ascii="Calibri" w:hAnsi="Calibri" w:cs="Calibri"/>
                            <w:b/>
                            <w:bCs/>
                            <w:color w:val="000000" w:themeColor="text1"/>
                            <w:sz w:val="35"/>
                          </w:rPr>
                        </w:pPr>
                        <w:r>
                          <w:rPr>
                            <w:rFonts w:ascii="Calibri" w:hAnsi="Calibri" w:cs="Calibri"/>
                            <w:b/>
                            <w:bCs/>
                            <w:color w:val="000000" w:themeColor="text1"/>
                            <w:sz w:val="35"/>
                          </w:rPr>
                          <w:t xml:space="preserve">        </w:t>
                        </w:r>
                        <w:r w:rsidR="0074364A">
                          <w:rPr>
                            <w:rFonts w:ascii="Calibri" w:hAnsi="Calibri" w:cs="Calibri"/>
                            <w:b/>
                            <w:bCs/>
                            <w:color w:val="000000" w:themeColor="text1"/>
                            <w:sz w:val="35"/>
                          </w:rPr>
                          <w:t xml:space="preserve">   </w:t>
                        </w:r>
                        <w:r>
                          <w:rPr>
                            <w:rFonts w:ascii="Calibri" w:hAnsi="Calibri" w:cs="Calibri"/>
                            <w:b/>
                            <w:bCs/>
                            <w:color w:val="000000" w:themeColor="text1"/>
                            <w:sz w:val="35"/>
                          </w:rPr>
                          <w:t>Where: Zoom</w:t>
                        </w:r>
                      </w:p>
                      <w:p w14:paraId="6F9567D9" w14:textId="716FA5B3" w:rsidR="00A24496" w:rsidRPr="009D5689" w:rsidRDefault="00A24496" w:rsidP="00A24496">
                        <w:pPr>
                          <w:spacing w:after="0" w:line="240" w:lineRule="auto"/>
                          <w:ind w:left="3330" w:right="30" w:firstLine="270"/>
                          <w:rPr>
                            <w:rFonts w:ascii="Calibri" w:hAnsi="Calibri" w:cs="Calibri"/>
                            <w:b/>
                            <w:bCs/>
                            <w:color w:val="000000" w:themeColor="text1"/>
                            <w:sz w:val="35"/>
                            <w:szCs w:val="35"/>
                          </w:rPr>
                        </w:pPr>
                        <w:r>
                          <w:rPr>
                            <w:rFonts w:ascii="Calibri" w:hAnsi="Calibri" w:cs="Calibri"/>
                            <w:b/>
                            <w:bCs/>
                            <w:color w:val="000000" w:themeColor="text1"/>
                            <w:sz w:val="32"/>
                            <w:szCs w:val="32"/>
                          </w:rPr>
                          <w:t xml:space="preserve">         </w:t>
                        </w:r>
                        <w:r w:rsidR="0074364A">
                          <w:rPr>
                            <w:rFonts w:ascii="Calibri" w:hAnsi="Calibri" w:cs="Calibri"/>
                            <w:b/>
                            <w:bCs/>
                            <w:color w:val="000000" w:themeColor="text1"/>
                            <w:sz w:val="32"/>
                            <w:szCs w:val="32"/>
                          </w:rPr>
                          <w:t xml:space="preserve">   </w:t>
                        </w:r>
                        <w:r w:rsidRPr="009D5689">
                          <w:rPr>
                            <w:rFonts w:ascii="Calibri" w:hAnsi="Calibri" w:cs="Calibri"/>
                            <w:b/>
                            <w:bCs/>
                            <w:color w:val="000000" w:themeColor="text1"/>
                            <w:sz w:val="35"/>
                            <w:szCs w:val="35"/>
                          </w:rPr>
                          <w:t xml:space="preserve">Time: </w:t>
                        </w:r>
                        <w:r>
                          <w:rPr>
                            <w:rFonts w:ascii="Calibri" w:hAnsi="Calibri" w:cs="Calibri"/>
                            <w:b/>
                            <w:bCs/>
                            <w:color w:val="000000" w:themeColor="text1"/>
                            <w:sz w:val="35"/>
                            <w:szCs w:val="35"/>
                          </w:rPr>
                          <w:t>3:</w:t>
                        </w:r>
                        <w:r w:rsidR="004F1508">
                          <w:rPr>
                            <w:rFonts w:ascii="Calibri" w:hAnsi="Calibri" w:cs="Calibri"/>
                            <w:b/>
                            <w:bCs/>
                            <w:color w:val="000000" w:themeColor="text1"/>
                            <w:sz w:val="35"/>
                            <w:szCs w:val="35"/>
                          </w:rPr>
                          <w:t>30</w:t>
                        </w:r>
                        <w:r>
                          <w:rPr>
                            <w:rFonts w:ascii="Calibri" w:hAnsi="Calibri" w:cs="Calibri"/>
                            <w:b/>
                            <w:bCs/>
                            <w:color w:val="000000" w:themeColor="text1"/>
                            <w:sz w:val="35"/>
                            <w:szCs w:val="35"/>
                          </w:rPr>
                          <w:t>-5pm (CST)</w:t>
                        </w:r>
                      </w:p>
                      <w:p w14:paraId="51BDD057" w14:textId="12E433F4" w:rsidR="00A24496" w:rsidRDefault="00A24496" w:rsidP="0074364A">
                        <w:pPr>
                          <w:spacing w:after="0" w:line="240" w:lineRule="auto"/>
                          <w:ind w:left="4590" w:right="30"/>
                          <w:rPr>
                            <w:rFonts w:ascii="Calibri" w:hAnsi="Calibri" w:cs="Calibri"/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 w:rsidRPr="00F255F7">
                          <w:rPr>
                            <w:rFonts w:ascii="Calibri" w:hAnsi="Calibri" w:cs="Calibri"/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Details: Poster presentations will be</w:t>
                        </w:r>
                        <w:r>
                          <w:rPr>
                            <w:rFonts w:ascii="Calibri" w:hAnsi="Calibri" w:cs="Calibri"/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 held</w:t>
                        </w:r>
                        <w:r w:rsidRPr="00F255F7">
                          <w:rPr>
                            <w:rFonts w:ascii="Calibri" w:hAnsi="Calibri" w:cs="Calibri"/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 </w:t>
                        </w:r>
                        <w:r>
                          <w:rPr>
                            <w:rFonts w:ascii="Calibri" w:hAnsi="Calibri" w:cs="Calibri"/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virtually</w:t>
                        </w:r>
                        <w:r w:rsidRPr="00F255F7">
                          <w:rPr>
                            <w:rFonts w:ascii="Calibri" w:hAnsi="Calibri" w:cs="Calibri"/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 </w:t>
                        </w:r>
                        <w:r w:rsidR="0074364A">
                          <w:rPr>
                            <w:rFonts w:ascii="Calibri" w:hAnsi="Calibri" w:cs="Calibri"/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       </w:t>
                        </w:r>
                        <w:r w:rsidRPr="00F255F7">
                          <w:rPr>
                            <w:rFonts w:ascii="Calibri" w:hAnsi="Calibri" w:cs="Calibri"/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the week prior, November </w:t>
                        </w:r>
                        <w:r w:rsidR="007E3336">
                          <w:rPr>
                            <w:rFonts w:ascii="Calibri" w:hAnsi="Calibri" w:cs="Calibri"/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4</w:t>
                        </w:r>
                        <w:r w:rsidRPr="00F255F7">
                          <w:rPr>
                            <w:rFonts w:ascii="Calibri" w:hAnsi="Calibri" w:cs="Calibri"/>
                            <w:b/>
                            <w:bCs/>
                            <w:color w:val="000000" w:themeColor="text1"/>
                            <w:sz w:val="28"/>
                            <w:szCs w:val="28"/>
                            <w:vertAlign w:val="superscript"/>
                          </w:rPr>
                          <w:t>th</w:t>
                        </w:r>
                        <w:r w:rsidRPr="00F255F7">
                          <w:rPr>
                            <w:rFonts w:ascii="Calibri" w:hAnsi="Calibri" w:cs="Calibri"/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.  </w:t>
                        </w:r>
                      </w:p>
                      <w:p w14:paraId="31DAC7B4" w14:textId="305F6CDA" w:rsidR="00A24496" w:rsidRPr="00D95EE2" w:rsidRDefault="0074364A" w:rsidP="00D95EE2">
                        <w:pPr>
                          <w:spacing w:after="0" w:line="240" w:lineRule="auto"/>
                          <w:ind w:left="4320" w:right="30"/>
                          <w:rPr>
                            <w:rFonts w:ascii="Calibri" w:hAnsi="Calibri" w:cs="Calibri"/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rFonts w:ascii="Calibri" w:hAnsi="Calibri" w:cs="Calibri"/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    </w:t>
                        </w:r>
                        <w:r w:rsidR="00A24496" w:rsidRPr="00F255F7">
                          <w:rPr>
                            <w:rFonts w:ascii="Calibri" w:hAnsi="Calibri" w:cs="Calibri"/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Awards announced following webinar</w:t>
                        </w:r>
                        <w:r w:rsidR="00A24496">
                          <w:rPr>
                            <w:rFonts w:ascii="Calibri" w:hAnsi="Calibri" w:cs="Calibri"/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.</w:t>
                        </w:r>
                      </w:p>
                    </w:txbxContent>
                  </v:textbox>
                </v:shape>
                <v:shape id="Text Box 13" o:spid="_x0000_s1035" type="#_x0000_t202" style="position:absolute;left:5397;top:2103;width:7874;height: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YT4xAAAANsAAAAPAAAAZHJzL2Rvd25yZXYueG1sRE9Na8JA&#10;EL0X/A/LCN7qpko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CTFhPjEAAAA2wAAAA8A&#10;AAAAAAAAAAAAAAAABwIAAGRycy9kb3ducmV2LnhtbFBLBQYAAAAAAwADALcAAAD4AgAAAAA=&#10;" filled="f" stroked="f" strokeweight=".5pt">
                  <v:textbox>
                    <w:txbxContent>
                      <w:p w14:paraId="312C0FB2" w14:textId="77777777" w:rsidR="00A24496" w:rsidRPr="00F500F5" w:rsidRDefault="00A24496" w:rsidP="00A24496">
                        <w:pPr>
                          <w:rPr>
                            <w:rFonts w:ascii="Arial Narrow" w:hAnsi="Arial Narrow"/>
                            <w:szCs w:val="24"/>
                            <w14:textOutline w14:w="9525" w14:cap="rnd" w14:cmpd="sng" w14:algn="ctr">
                              <w14:solidFill>
                                <w14:srgbClr w14:val="000000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F500F5">
                          <w:rPr>
                            <w:rFonts w:ascii="Arial Narrow" w:hAnsi="Arial Narrow"/>
                            <w:szCs w:val="24"/>
                            <w14:textOutline w14:w="9525" w14:cap="rnd" w14:cmpd="sng" w14:algn="ctr">
                              <w14:solidFill>
                                <w14:srgbClr w14:val="000000"/>
                              </w14:solidFill>
                              <w14:prstDash w14:val="solid"/>
                              <w14:bevel/>
                            </w14:textOutline>
                          </w:rPr>
                          <w:t>FREE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3C1E41">
        <w:rPr>
          <w:noProof/>
        </w:rPr>
        <w:drawing>
          <wp:inline distT="0" distB="0" distL="0" distR="0" wp14:anchorId="75244ACA" wp14:editId="6FB2058A">
            <wp:extent cx="8745855" cy="4696387"/>
            <wp:effectExtent l="190500" t="152400" r="188595" b="200025"/>
            <wp:docPr id="1" name="Picture 1" descr="A picture containing grass, sky, outdoor, cloud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grass, sky, outdoor, cloudy&#10;&#10;Description automatically generated"/>
                    <pic:cNvPicPr/>
                  </pic:nvPicPr>
                  <pic:blipFill>
                    <a:blip r:embed="rId9" cstate="print">
                      <a:alphaModFix amt="4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50684" cy="46989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2031D82" w14:textId="1762FC53" w:rsidR="006662B1" w:rsidRDefault="00B33684" w:rsidP="00B33684">
      <w:r>
        <w:t xml:space="preserve">    SPEAKERS</w:t>
      </w:r>
      <w:r w:rsidR="00BF1474">
        <w:t xml:space="preserve"> ON</w:t>
      </w:r>
      <w:r>
        <w:t xml:space="preserve">: </w:t>
      </w:r>
    </w:p>
    <w:sectPr w:rsidR="006662B1" w:rsidSect="00E6588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DC0B45" w14:textId="77777777" w:rsidR="00187FCD" w:rsidRDefault="00187FCD" w:rsidP="0082122E">
      <w:pPr>
        <w:spacing w:after="0" w:line="240" w:lineRule="auto"/>
      </w:pPr>
      <w:r>
        <w:separator/>
      </w:r>
    </w:p>
  </w:endnote>
  <w:endnote w:type="continuationSeparator" w:id="0">
    <w:p w14:paraId="764C2131" w14:textId="77777777" w:rsidR="00187FCD" w:rsidRDefault="00187FCD" w:rsidP="008212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57604C" w14:textId="77777777" w:rsidR="00187FCD" w:rsidRDefault="00187FCD" w:rsidP="0082122E">
      <w:pPr>
        <w:spacing w:after="0" w:line="240" w:lineRule="auto"/>
      </w:pPr>
      <w:r>
        <w:separator/>
      </w:r>
    </w:p>
  </w:footnote>
  <w:footnote w:type="continuationSeparator" w:id="0">
    <w:p w14:paraId="0FEDA80A" w14:textId="77777777" w:rsidR="00187FCD" w:rsidRDefault="00187FCD" w:rsidP="0082122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E6DF6"/>
    <w:multiLevelType w:val="hybridMultilevel"/>
    <w:tmpl w:val="A924439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yNDY3sDQxNTYwtDBU0lEKTi0uzszPAykwqgUAypxxqywAAAA="/>
  </w:docVars>
  <w:rsids>
    <w:rsidRoot w:val="00E6588B"/>
    <w:rsid w:val="00034AD4"/>
    <w:rsid w:val="00082478"/>
    <w:rsid w:val="000B0D17"/>
    <w:rsid w:val="000B7D42"/>
    <w:rsid w:val="000C351E"/>
    <w:rsid w:val="000F5D9D"/>
    <w:rsid w:val="00187FCD"/>
    <w:rsid w:val="00206FE2"/>
    <w:rsid w:val="00216973"/>
    <w:rsid w:val="002F19B4"/>
    <w:rsid w:val="003068D1"/>
    <w:rsid w:val="00394F04"/>
    <w:rsid w:val="003C1E41"/>
    <w:rsid w:val="003E689D"/>
    <w:rsid w:val="00400A36"/>
    <w:rsid w:val="004167C7"/>
    <w:rsid w:val="00452AB6"/>
    <w:rsid w:val="00465B5D"/>
    <w:rsid w:val="00487F7A"/>
    <w:rsid w:val="00496F25"/>
    <w:rsid w:val="004F1508"/>
    <w:rsid w:val="004F5191"/>
    <w:rsid w:val="005312E0"/>
    <w:rsid w:val="0053389C"/>
    <w:rsid w:val="00571586"/>
    <w:rsid w:val="005B279E"/>
    <w:rsid w:val="005C2AFB"/>
    <w:rsid w:val="006662B1"/>
    <w:rsid w:val="00677BF4"/>
    <w:rsid w:val="00697601"/>
    <w:rsid w:val="007007E8"/>
    <w:rsid w:val="007423BF"/>
    <w:rsid w:val="0074364A"/>
    <w:rsid w:val="00794441"/>
    <w:rsid w:val="007E3336"/>
    <w:rsid w:val="007E7EB0"/>
    <w:rsid w:val="008070C3"/>
    <w:rsid w:val="0082122E"/>
    <w:rsid w:val="00887256"/>
    <w:rsid w:val="00894BE8"/>
    <w:rsid w:val="008A3113"/>
    <w:rsid w:val="00934EFA"/>
    <w:rsid w:val="00965847"/>
    <w:rsid w:val="00984459"/>
    <w:rsid w:val="009F36BC"/>
    <w:rsid w:val="00A24496"/>
    <w:rsid w:val="00A42172"/>
    <w:rsid w:val="00A47B5F"/>
    <w:rsid w:val="00A75755"/>
    <w:rsid w:val="00A8152D"/>
    <w:rsid w:val="00A9737B"/>
    <w:rsid w:val="00B31EE6"/>
    <w:rsid w:val="00B33684"/>
    <w:rsid w:val="00B74DA5"/>
    <w:rsid w:val="00BB439D"/>
    <w:rsid w:val="00BC406B"/>
    <w:rsid w:val="00BF1474"/>
    <w:rsid w:val="00C5486C"/>
    <w:rsid w:val="00C87666"/>
    <w:rsid w:val="00CF51B4"/>
    <w:rsid w:val="00D13E4B"/>
    <w:rsid w:val="00D5534F"/>
    <w:rsid w:val="00D679F7"/>
    <w:rsid w:val="00D95EE2"/>
    <w:rsid w:val="00DB179D"/>
    <w:rsid w:val="00DB2FA5"/>
    <w:rsid w:val="00DC1301"/>
    <w:rsid w:val="00E61478"/>
    <w:rsid w:val="00E6588B"/>
    <w:rsid w:val="00E85976"/>
    <w:rsid w:val="00F05880"/>
    <w:rsid w:val="00F551CB"/>
    <w:rsid w:val="00F7768F"/>
    <w:rsid w:val="00FA36EC"/>
    <w:rsid w:val="00FA64AD"/>
    <w:rsid w:val="00FB23AF"/>
    <w:rsid w:val="00FF0A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e5efc3,#fc6,#e5e5df,#ff9,white,#ddd,#e9f3c7,#e1f6bc"/>
    </o:shapedefaults>
    <o:shapelayout v:ext="edit">
      <o:idmap v:ext="edit" data="1"/>
    </o:shapelayout>
  </w:shapeDefaults>
  <w:decimalSymbol w:val="."/>
  <w:listSeparator w:val=","/>
  <w14:docId w14:val="3D6AC79D"/>
  <w15:chartTrackingRefBased/>
  <w15:docId w15:val="{3B4C1C67-64E8-4947-AA14-7460805DB2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18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6588B"/>
    <w:pPr>
      <w:spacing w:after="0" w:line="240" w:lineRule="auto"/>
    </w:pPr>
    <w:rPr>
      <w:rFonts w:ascii="Segoe UI" w:hAnsi="Segoe UI" w:cs="Segoe UI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588B"/>
    <w:rPr>
      <w:rFonts w:ascii="Segoe UI" w:hAnsi="Segoe UI" w:cs="Segoe UI"/>
      <w:sz w:val="18"/>
    </w:rPr>
  </w:style>
  <w:style w:type="paragraph" w:customStyle="1" w:styleId="font8">
    <w:name w:val="font_8"/>
    <w:basedOn w:val="Normal"/>
    <w:rsid w:val="00A42172"/>
    <w:pPr>
      <w:spacing w:before="100" w:beforeAutospacing="1" w:after="100" w:afterAutospacing="1" w:line="240" w:lineRule="auto"/>
    </w:pPr>
    <w:rPr>
      <w:rFonts w:eastAsia="Times New Roman" w:cs="Times New Roman"/>
      <w:iCs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5486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97601"/>
    <w:rPr>
      <w:color w:val="B26B02" w:themeColor="followedHyperlink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A2449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24496"/>
  </w:style>
  <w:style w:type="paragraph" w:styleId="Header">
    <w:name w:val="header"/>
    <w:basedOn w:val="Normal"/>
    <w:link w:val="HeaderChar"/>
    <w:uiPriority w:val="99"/>
    <w:unhideWhenUsed/>
    <w:rsid w:val="008212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122E"/>
  </w:style>
  <w:style w:type="paragraph" w:styleId="Footer">
    <w:name w:val="footer"/>
    <w:basedOn w:val="Normal"/>
    <w:link w:val="FooterChar"/>
    <w:uiPriority w:val="99"/>
    <w:unhideWhenUsed/>
    <w:rsid w:val="008212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12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467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1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14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24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eartlandglobalhealth.org/conferenc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heartlandglobalhealth.org/conferenc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4</Words>
  <Characters>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lte, Joelle</dc:creator>
  <cp:keywords/>
  <dc:description/>
  <cp:lastModifiedBy>Joelle Stolte</cp:lastModifiedBy>
  <cp:revision>7</cp:revision>
  <dcterms:created xsi:type="dcterms:W3CDTF">2021-08-03T00:22:00Z</dcterms:created>
  <dcterms:modified xsi:type="dcterms:W3CDTF">2021-09-03T18:01:00Z</dcterms:modified>
</cp:coreProperties>
</file>